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x</w:t>
      </w:r>
      <w:r>
        <w:t xml:space="preserve"> </w:t>
      </w:r>
      <w:r>
        <w:t xml:space="preserve">format</w:t>
      </w:r>
    </w:p>
    <w:p>
      <w:pPr>
        <w:pStyle w:val="Author"/>
      </w:pPr>
      <w:r>
        <w:t xml:space="preserve">Jim</w:t>
      </w:r>
      <w:r>
        <w:t xml:space="preserve"> </w:t>
      </w:r>
      <w:r>
        <w:t xml:space="preserve">Sheeha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word_forma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rs$speed ~ cars$di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5293 -2.1550  0.3615  2.4377  6.41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8.28391    0.87438   9.474 1.44e-12 ***</w:t>
      </w:r>
      <w:r>
        <w:br w:type="textWrapping"/>
      </w:r>
      <w:r>
        <w:rPr>
          <w:rStyle w:val="VerbatimChar"/>
        </w:rPr>
        <w:t xml:space="preserve">## cars$dist    0.16557    0.01749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56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2cbf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 format</dc:title>
  <dc:creator>Jim Sheehan</dc:creator>
  <dcterms:created xsi:type="dcterms:W3CDTF">2019-04-30T20:20:34Z</dcterms:created>
  <dcterms:modified xsi:type="dcterms:W3CDTF">2019-04-30T20:20:34Z</dcterms:modified>
</cp:coreProperties>
</file>